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1C6C8" w14:textId="77777777" w:rsidR="006174DF" w:rsidRPr="00805F3F" w:rsidRDefault="00156DFD" w:rsidP="00156DFD">
      <w:pPr>
        <w:spacing w:after="0" w:line="240" w:lineRule="auto"/>
        <w:jc w:val="right"/>
        <w:rPr>
          <w:rFonts w:asciiTheme="majorHAnsi" w:hAnsiTheme="majorHAnsi" w:cstheme="majorHAnsi"/>
          <w:b/>
          <w:sz w:val="32"/>
        </w:rPr>
      </w:pPr>
      <w:r w:rsidRPr="00805F3F">
        <w:rPr>
          <w:rFonts w:asciiTheme="majorHAnsi" w:hAnsiTheme="majorHAnsi" w:cstheme="majorHAnsi"/>
          <w:b/>
          <w:noProof/>
          <w:sz w:val="36"/>
          <w:lang w:eastAsia="en-GB"/>
        </w:rPr>
        <w:drawing>
          <wp:anchor distT="0" distB="0" distL="114300" distR="114300" simplePos="0" relativeHeight="251645952" behindDoc="1" locked="1" layoutInCell="1" allowOverlap="0" wp14:anchorId="66712C86" wp14:editId="1EC603D9">
            <wp:simplePos x="0" y="0"/>
            <wp:positionH relativeFrom="margin">
              <wp:posOffset>-123190</wp:posOffset>
            </wp:positionH>
            <wp:positionV relativeFrom="margin">
              <wp:posOffset>-153670</wp:posOffset>
            </wp:positionV>
            <wp:extent cx="1798955" cy="1280160"/>
            <wp:effectExtent l="0" t="0" r="0" b="0"/>
            <wp:wrapTight wrapText="bothSides">
              <wp:wrapPolygon edited="0">
                <wp:start x="8921" y="2571"/>
                <wp:lineTo x="7091" y="3536"/>
                <wp:lineTo x="3431" y="7071"/>
                <wp:lineTo x="2974" y="11250"/>
                <wp:lineTo x="2974" y="14143"/>
                <wp:lineTo x="6176" y="18643"/>
                <wp:lineTo x="10293" y="20250"/>
                <wp:lineTo x="11208" y="20250"/>
                <wp:lineTo x="15554" y="18643"/>
                <wp:lineTo x="18527" y="14464"/>
                <wp:lineTo x="18756" y="9321"/>
                <wp:lineTo x="18756" y="7071"/>
                <wp:lineTo x="14410" y="3536"/>
                <wp:lineTo x="12352" y="2571"/>
                <wp:lineTo x="8921" y="2571"/>
              </wp:wrapPolygon>
            </wp:wrapTight>
            <wp:docPr id="7" name="Picture 6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logo.png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895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5F3F">
        <w:rPr>
          <w:rFonts w:asciiTheme="majorHAnsi" w:hAnsiTheme="majorHAnsi" w:cstheme="majorHAnsi"/>
          <w:b/>
          <w:sz w:val="36"/>
        </w:rPr>
        <w:t>St Joseph’s Catholic Primary School</w:t>
      </w:r>
    </w:p>
    <w:p w14:paraId="77D3B3D4" w14:textId="77777777" w:rsidR="00156DFD" w:rsidRPr="00805F3F" w:rsidRDefault="00156DFD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  <w:r w:rsidRPr="00805F3F">
        <w:rPr>
          <w:rFonts w:asciiTheme="majorHAnsi" w:hAnsiTheme="majorHAnsi" w:cstheme="majorHAnsi"/>
          <w:sz w:val="24"/>
        </w:rPr>
        <w:t>Bournes Row, Hoghton, Preston, Lancashire, PR5 0DQ</w:t>
      </w:r>
    </w:p>
    <w:p w14:paraId="0FA6CFAB" w14:textId="77777777" w:rsidR="00156DFD" w:rsidRPr="00805F3F" w:rsidRDefault="00156DFD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  <w:r w:rsidRPr="00805F3F">
        <w:rPr>
          <w:rFonts w:asciiTheme="majorHAnsi" w:hAnsiTheme="majorHAnsi" w:cstheme="majorHAnsi"/>
          <w:sz w:val="24"/>
        </w:rPr>
        <w:t>Tel: 01254 853473</w:t>
      </w:r>
    </w:p>
    <w:p w14:paraId="0D798C25" w14:textId="77777777" w:rsidR="00156DFD" w:rsidRPr="00805F3F" w:rsidRDefault="00156DFD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  <w:r w:rsidRPr="00805F3F">
        <w:rPr>
          <w:rFonts w:asciiTheme="majorHAnsi" w:hAnsiTheme="majorHAnsi" w:cstheme="majorHAnsi"/>
          <w:sz w:val="24"/>
        </w:rPr>
        <w:t>Email: secretary@st-josephs-hoghton.lancs.sch.uk</w:t>
      </w:r>
    </w:p>
    <w:p w14:paraId="0B0223B0" w14:textId="023FEF96" w:rsidR="0064563A" w:rsidRDefault="00571939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  <w:r w:rsidRPr="00571939">
        <w:rPr>
          <w:rFonts w:asciiTheme="majorHAnsi" w:hAnsiTheme="majorHAnsi" w:cstheme="majorHAnsi"/>
          <w:sz w:val="24"/>
        </w:rPr>
        <w:t xml:space="preserve">Head </w:t>
      </w:r>
      <w:r w:rsidR="0003407E">
        <w:rPr>
          <w:rFonts w:asciiTheme="majorHAnsi" w:hAnsiTheme="majorHAnsi" w:cstheme="majorHAnsi"/>
          <w:sz w:val="24"/>
        </w:rPr>
        <w:t>T</w:t>
      </w:r>
      <w:r w:rsidRPr="00571939">
        <w:rPr>
          <w:rFonts w:asciiTheme="majorHAnsi" w:hAnsiTheme="majorHAnsi" w:cstheme="majorHAnsi"/>
          <w:sz w:val="24"/>
        </w:rPr>
        <w:t>eacher</w:t>
      </w:r>
      <w:r>
        <w:rPr>
          <w:rFonts w:asciiTheme="majorHAnsi" w:hAnsiTheme="majorHAnsi" w:cstheme="majorHAnsi"/>
          <w:sz w:val="24"/>
        </w:rPr>
        <w:t>: Miss D Dewhurst</w:t>
      </w:r>
    </w:p>
    <w:p w14:paraId="69D6F20E" w14:textId="77777777" w:rsidR="000636E7" w:rsidRDefault="000636E7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</w:p>
    <w:p w14:paraId="6C1FCBE9" w14:textId="77777777" w:rsidR="00CD2B81" w:rsidRDefault="00CD2B81" w:rsidP="00156DFD">
      <w:pPr>
        <w:spacing w:after="0" w:line="240" w:lineRule="auto"/>
        <w:jc w:val="right"/>
        <w:rPr>
          <w:rFonts w:asciiTheme="majorHAnsi" w:hAnsiTheme="majorHAnsi" w:cstheme="majorHAnsi"/>
          <w:sz w:val="24"/>
        </w:rPr>
      </w:pPr>
    </w:p>
    <w:p w14:paraId="67F121DA" w14:textId="77777777" w:rsidR="00F177B0" w:rsidRPr="00F177B0" w:rsidRDefault="00F177B0" w:rsidP="0054384D">
      <w:pPr>
        <w:spacing w:after="200" w:line="276" w:lineRule="auto"/>
        <w:rPr>
          <w:rFonts w:asciiTheme="majorHAnsi" w:eastAsia="Times New Roman" w:hAnsiTheme="majorHAnsi" w:cstheme="majorHAnsi"/>
          <w:color w:val="212529"/>
          <w:sz w:val="24"/>
          <w:szCs w:val="24"/>
          <w:shd w:val="clear" w:color="auto" w:fill="FFFFFF"/>
          <w:lang w:eastAsia="en-GB"/>
        </w:rPr>
      </w:pPr>
      <w:r w:rsidRPr="00F177B0">
        <w:rPr>
          <w:rFonts w:asciiTheme="majorHAnsi" w:eastAsia="Times New Roman" w:hAnsiTheme="majorHAnsi" w:cstheme="majorHAnsi"/>
          <w:color w:val="212529"/>
          <w:sz w:val="24"/>
          <w:szCs w:val="24"/>
          <w:shd w:val="clear" w:color="auto" w:fill="FFFFFF"/>
          <w:lang w:eastAsia="en-GB"/>
        </w:rPr>
        <w:t>Dear Candidate</w:t>
      </w:r>
    </w:p>
    <w:p w14:paraId="5F05FCCC" w14:textId="77777777" w:rsidR="00F177B0" w:rsidRP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Thank you for showing interest in our school!</w:t>
      </w:r>
    </w:p>
    <w:p w14:paraId="5AE069AF" w14:textId="77777777" w:rsidR="00F177B0" w:rsidRP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We are proud of St Joseph’s and are enjoying all the opportunities we have to learn new things.</w:t>
      </w:r>
    </w:p>
    <w:p w14:paraId="373479D2" w14:textId="77777777" w:rsidR="00F177B0" w:rsidRP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Our school Mission Statement is “Together we love, learn and follow Jesus”.</w:t>
      </w:r>
    </w:p>
    <w:p w14:paraId="0E5D88EA" w14:textId="6311B401" w:rsid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 xml:space="preserve">We would love to welcome someone who can not only follow our Mission Statement, but teach others to follow it too. </w:t>
      </w:r>
    </w:p>
    <w:p w14:paraId="2B6C8C0E" w14:textId="4F6A3146" w:rsidR="00F177B0" w:rsidRPr="00F177B0" w:rsidRDefault="00184D06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At St Joseph’s we love to be outside. We have a Forest School and do lots of sport. We also love to be creative and enjoy music and art. We would love someone to come and teach at our school who</w:t>
      </w:r>
      <w:r w:rsidR="00E15D72">
        <w:rPr>
          <w:rFonts w:asciiTheme="majorHAnsi" w:hAnsiTheme="majorHAnsi" w:cstheme="majorHAnsi"/>
          <w:sz w:val="24"/>
        </w:rPr>
        <w:t xml:space="preserve"> makes learning fun. We like a challenge but we want to know you will care and have fun with us too. W</w:t>
      </w:r>
      <w:r w:rsidR="00F177B0" w:rsidRPr="00F177B0">
        <w:rPr>
          <w:rFonts w:asciiTheme="majorHAnsi" w:hAnsiTheme="majorHAnsi" w:cstheme="majorHAnsi"/>
          <w:sz w:val="24"/>
        </w:rPr>
        <w:t>e are looking for a kind, clever and gentle person to join us at St Joseph’s.</w:t>
      </w:r>
    </w:p>
    <w:p w14:paraId="78B1C57C" w14:textId="56E00C38" w:rsid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We need you to be able to make good decisions and bring new ideas.</w:t>
      </w:r>
      <w:r w:rsidR="00E15D72">
        <w:rPr>
          <w:rFonts w:asciiTheme="majorHAnsi" w:hAnsiTheme="majorHAnsi" w:cstheme="majorHAnsi"/>
          <w:sz w:val="24"/>
        </w:rPr>
        <w:t xml:space="preserve"> We also want you to not be afraid to learn from others too!</w:t>
      </w:r>
    </w:p>
    <w:p w14:paraId="6C4193F6" w14:textId="5F05F20F" w:rsidR="00E15D72" w:rsidRPr="00E15D72" w:rsidRDefault="00E15D72" w:rsidP="00E15D72">
      <w:pPr>
        <w:rPr>
          <w:rFonts w:asciiTheme="majorHAnsi" w:hAnsiTheme="majorHAnsi" w:cstheme="majorHAnsi"/>
          <w:sz w:val="24"/>
          <w:szCs w:val="24"/>
        </w:rPr>
      </w:pPr>
      <w:r w:rsidRPr="00E15D72">
        <w:rPr>
          <w:rFonts w:asciiTheme="majorHAnsi" w:hAnsiTheme="majorHAnsi" w:cstheme="majorHAnsi"/>
          <w:sz w:val="24"/>
          <w:szCs w:val="24"/>
        </w:rPr>
        <w:t>We try hard to follow our school values and we are learning to be more resilient. We’d love you to help us!</w:t>
      </w:r>
    </w:p>
    <w:p w14:paraId="09133BE0" w14:textId="77777777" w:rsidR="00F177B0" w:rsidRP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If you are kind, caring and enjoy having fun, our school is the place for you!</w:t>
      </w:r>
    </w:p>
    <w:p w14:paraId="74CB8FDD" w14:textId="77777777" w:rsidR="00F177B0" w:rsidRPr="00F177B0" w:rsidRDefault="00F177B0" w:rsidP="0054384D">
      <w:pPr>
        <w:spacing w:after="200" w:line="276" w:lineRule="auto"/>
        <w:rPr>
          <w:rFonts w:asciiTheme="majorHAnsi" w:hAnsiTheme="majorHAnsi" w:cstheme="majorHAnsi"/>
          <w:sz w:val="24"/>
        </w:rPr>
      </w:pPr>
      <w:r w:rsidRPr="00F177B0">
        <w:rPr>
          <w:rFonts w:asciiTheme="majorHAnsi" w:hAnsiTheme="majorHAnsi" w:cstheme="majorHAnsi"/>
          <w:sz w:val="24"/>
        </w:rPr>
        <w:t>We can’t wait to meet you.</w:t>
      </w:r>
    </w:p>
    <w:p w14:paraId="4A37BFA4" w14:textId="54872216" w:rsidR="00DB3506" w:rsidRPr="00F177B0" w:rsidRDefault="00E15D72" w:rsidP="00CD2B81">
      <w:pPr>
        <w:spacing w:after="0" w:line="240" w:lineRule="auto"/>
        <w:rPr>
          <w:rFonts w:asciiTheme="majorHAnsi" w:hAnsiTheme="majorHAnsi" w:cstheme="majorHAnsi"/>
          <w:i/>
          <w:sz w:val="24"/>
        </w:rPr>
      </w:pPr>
      <w:r>
        <w:rPr>
          <w:rFonts w:asciiTheme="majorHAnsi" w:hAnsiTheme="majorHAnsi" w:cstheme="majorHAnsi"/>
          <w:i/>
          <w:sz w:val="24"/>
        </w:rPr>
        <w:t>From all the members of our School Council</w:t>
      </w:r>
    </w:p>
    <w:p w14:paraId="2C7CCD33" w14:textId="019F04DB" w:rsidR="00F177B0" w:rsidRPr="00F177B0" w:rsidRDefault="00F177B0" w:rsidP="00CD2B81">
      <w:pPr>
        <w:spacing w:after="0" w:line="240" w:lineRule="auto"/>
        <w:rPr>
          <w:rFonts w:asciiTheme="majorHAnsi" w:hAnsiTheme="majorHAnsi" w:cstheme="majorHAnsi"/>
          <w:sz w:val="24"/>
        </w:rPr>
      </w:pPr>
    </w:p>
    <w:sectPr w:rsidR="00F177B0" w:rsidRPr="00F177B0" w:rsidSect="00156DF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64C7D" w14:textId="77777777" w:rsidR="002D3B8C" w:rsidRDefault="002D3B8C" w:rsidP="002D3B8C">
      <w:pPr>
        <w:spacing w:after="0" w:line="240" w:lineRule="auto"/>
      </w:pPr>
      <w:r>
        <w:separator/>
      </w:r>
    </w:p>
  </w:endnote>
  <w:endnote w:type="continuationSeparator" w:id="0">
    <w:p w14:paraId="68390230" w14:textId="77777777" w:rsidR="002D3B8C" w:rsidRDefault="002D3B8C" w:rsidP="002D3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4C7EF" w14:textId="77777777" w:rsidR="002D3B8C" w:rsidRDefault="002D3B8C" w:rsidP="002D3B8C">
      <w:pPr>
        <w:spacing w:after="0" w:line="240" w:lineRule="auto"/>
      </w:pPr>
      <w:r>
        <w:separator/>
      </w:r>
    </w:p>
  </w:footnote>
  <w:footnote w:type="continuationSeparator" w:id="0">
    <w:p w14:paraId="5DEDFC8A" w14:textId="77777777" w:rsidR="002D3B8C" w:rsidRDefault="002D3B8C" w:rsidP="002D3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72AEE"/>
    <w:multiLevelType w:val="hybridMultilevel"/>
    <w:tmpl w:val="5D200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D5019"/>
    <w:multiLevelType w:val="hybridMultilevel"/>
    <w:tmpl w:val="20A4B626"/>
    <w:lvl w:ilvl="0" w:tplc="7DC424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0CCC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EC8B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389B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862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CC8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14D2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9A1E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F8C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7585F48"/>
    <w:multiLevelType w:val="hybridMultilevel"/>
    <w:tmpl w:val="36D63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8457E"/>
    <w:multiLevelType w:val="hybridMultilevel"/>
    <w:tmpl w:val="4B289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91C65"/>
    <w:multiLevelType w:val="hybridMultilevel"/>
    <w:tmpl w:val="02F84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D60D83"/>
    <w:multiLevelType w:val="hybridMultilevel"/>
    <w:tmpl w:val="16A65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716EE"/>
    <w:multiLevelType w:val="hybridMultilevel"/>
    <w:tmpl w:val="BFC44254"/>
    <w:lvl w:ilvl="0" w:tplc="DD243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EC21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3027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D80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00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9E77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2011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1E6F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6495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5AF2FDE"/>
    <w:multiLevelType w:val="hybridMultilevel"/>
    <w:tmpl w:val="49BE6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D0A68"/>
    <w:multiLevelType w:val="hybridMultilevel"/>
    <w:tmpl w:val="F3CCA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A266B3"/>
    <w:multiLevelType w:val="hybridMultilevel"/>
    <w:tmpl w:val="948641DC"/>
    <w:lvl w:ilvl="0" w:tplc="060C77C6">
      <w:start w:val="1"/>
      <w:numFmt w:val="bullet"/>
      <w:pStyle w:val="PHEBulletpoints"/>
      <w:lvlText w:val="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  <w:color w:val="auto"/>
      </w:rPr>
    </w:lvl>
    <w:lvl w:ilvl="2" w:tplc="66C6123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990033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9"/>
  </w:num>
  <w:num w:numId="5">
    <w:abstractNumId w:val="8"/>
  </w:num>
  <w:num w:numId="6">
    <w:abstractNumId w:val="3"/>
  </w:num>
  <w:num w:numId="7">
    <w:abstractNumId w:val="0"/>
  </w:num>
  <w:num w:numId="8">
    <w:abstractNumId w:val="4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Q3NbEwtDA0NzRX0lEKTi0uzszPAykwrAUAuqcJgSwAAAA="/>
  </w:docVars>
  <w:rsids>
    <w:rsidRoot w:val="004749E1"/>
    <w:rsid w:val="0003407E"/>
    <w:rsid w:val="000636E7"/>
    <w:rsid w:val="000706AB"/>
    <w:rsid w:val="0007201C"/>
    <w:rsid w:val="0007357B"/>
    <w:rsid w:val="000D731D"/>
    <w:rsid w:val="0014059C"/>
    <w:rsid w:val="00156DFD"/>
    <w:rsid w:val="00184D06"/>
    <w:rsid w:val="00231B29"/>
    <w:rsid w:val="00232061"/>
    <w:rsid w:val="00261515"/>
    <w:rsid w:val="00263E06"/>
    <w:rsid w:val="002C3910"/>
    <w:rsid w:val="002D3B8C"/>
    <w:rsid w:val="003061FE"/>
    <w:rsid w:val="003C5579"/>
    <w:rsid w:val="0041199B"/>
    <w:rsid w:val="004749E1"/>
    <w:rsid w:val="004A5D06"/>
    <w:rsid w:val="004B2B08"/>
    <w:rsid w:val="00512EDF"/>
    <w:rsid w:val="0054384D"/>
    <w:rsid w:val="00571939"/>
    <w:rsid w:val="005B3189"/>
    <w:rsid w:val="005D5F1F"/>
    <w:rsid w:val="005E2618"/>
    <w:rsid w:val="00604E93"/>
    <w:rsid w:val="0064563A"/>
    <w:rsid w:val="00651403"/>
    <w:rsid w:val="00661408"/>
    <w:rsid w:val="00696176"/>
    <w:rsid w:val="006B6986"/>
    <w:rsid w:val="006E7EA3"/>
    <w:rsid w:val="007829CA"/>
    <w:rsid w:val="00783923"/>
    <w:rsid w:val="007C5A1E"/>
    <w:rsid w:val="007D6D57"/>
    <w:rsid w:val="00805F3F"/>
    <w:rsid w:val="008112D8"/>
    <w:rsid w:val="00812CBB"/>
    <w:rsid w:val="008266E6"/>
    <w:rsid w:val="00844886"/>
    <w:rsid w:val="008D2BFB"/>
    <w:rsid w:val="009A07F4"/>
    <w:rsid w:val="009A7C74"/>
    <w:rsid w:val="009B313F"/>
    <w:rsid w:val="009B64F8"/>
    <w:rsid w:val="00AF6793"/>
    <w:rsid w:val="00B3066C"/>
    <w:rsid w:val="00B75B03"/>
    <w:rsid w:val="00BD16F5"/>
    <w:rsid w:val="00C02C99"/>
    <w:rsid w:val="00C1767E"/>
    <w:rsid w:val="00C46309"/>
    <w:rsid w:val="00C502E9"/>
    <w:rsid w:val="00C82E15"/>
    <w:rsid w:val="00CD2B81"/>
    <w:rsid w:val="00D00D86"/>
    <w:rsid w:val="00D07D88"/>
    <w:rsid w:val="00D344BE"/>
    <w:rsid w:val="00D418D2"/>
    <w:rsid w:val="00D504D1"/>
    <w:rsid w:val="00DB3506"/>
    <w:rsid w:val="00DB36C5"/>
    <w:rsid w:val="00E15D72"/>
    <w:rsid w:val="00E1689D"/>
    <w:rsid w:val="00E413AA"/>
    <w:rsid w:val="00E7232D"/>
    <w:rsid w:val="00EF5606"/>
    <w:rsid w:val="00F177B0"/>
    <w:rsid w:val="00F44B61"/>
    <w:rsid w:val="00F47466"/>
    <w:rsid w:val="00F81B32"/>
    <w:rsid w:val="00FA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29DAFBDB"/>
  <w15:chartTrackingRefBased/>
  <w15:docId w15:val="{5523D9AA-43D4-466E-9533-B95C00D74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49E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B8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3B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B8C"/>
  </w:style>
  <w:style w:type="paragraph" w:styleId="Footer">
    <w:name w:val="footer"/>
    <w:basedOn w:val="Normal"/>
    <w:link w:val="FooterChar"/>
    <w:uiPriority w:val="99"/>
    <w:unhideWhenUsed/>
    <w:rsid w:val="002D3B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B8C"/>
  </w:style>
  <w:style w:type="paragraph" w:styleId="ListParagraph">
    <w:name w:val="List Paragraph"/>
    <w:basedOn w:val="Normal"/>
    <w:uiPriority w:val="34"/>
    <w:qFormat/>
    <w:rsid w:val="00C82E1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7193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1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2618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eastAsia="en-GB"/>
    </w:rPr>
  </w:style>
  <w:style w:type="paragraph" w:customStyle="1" w:styleId="PHEBulletpoints">
    <w:name w:val="PHE Bullet points"/>
    <w:link w:val="PHEBulletpointsChar"/>
    <w:rsid w:val="005E2618"/>
    <w:pPr>
      <w:numPr>
        <w:numId w:val="4"/>
      </w:numPr>
      <w:spacing w:after="0" w:line="320" w:lineRule="exact"/>
      <w:ind w:right="794"/>
    </w:pPr>
    <w:rPr>
      <w:rFonts w:ascii="Arial" w:eastAsia="Times New Roman" w:hAnsi="Arial" w:cs="Times New Roman"/>
      <w:sz w:val="24"/>
      <w:szCs w:val="24"/>
    </w:rPr>
  </w:style>
  <w:style w:type="paragraph" w:customStyle="1" w:styleId="PHEBulletpointsfornumberedtext">
    <w:name w:val="PHE Bullet points for numbered text"/>
    <w:basedOn w:val="PHEBulletpoints"/>
    <w:link w:val="PHEBulletpointsfornumberedtextChar"/>
    <w:qFormat/>
    <w:rsid w:val="005E2618"/>
    <w:pPr>
      <w:tabs>
        <w:tab w:val="left" w:pos="851"/>
      </w:tabs>
    </w:pPr>
  </w:style>
  <w:style w:type="character" w:customStyle="1" w:styleId="PHEBulletpointsfornumberedtextChar">
    <w:name w:val="PHE Bullet points for numbered text Char"/>
    <w:link w:val="PHEBulletpointsfornumberedtext"/>
    <w:rsid w:val="005E2618"/>
    <w:rPr>
      <w:rFonts w:ascii="Arial" w:eastAsia="Times New Roman" w:hAnsi="Arial" w:cs="Times New Roman"/>
      <w:sz w:val="24"/>
      <w:szCs w:val="24"/>
    </w:rPr>
  </w:style>
  <w:style w:type="paragraph" w:customStyle="1" w:styleId="PHEContentslist">
    <w:name w:val="PHE Contents list"/>
    <w:basedOn w:val="TOC1"/>
    <w:link w:val="PHEContentslistChar"/>
    <w:qFormat/>
    <w:rsid w:val="005E2618"/>
    <w:pPr>
      <w:tabs>
        <w:tab w:val="left" w:pos="480"/>
        <w:tab w:val="right" w:leader="dot" w:pos="10082"/>
      </w:tabs>
      <w:spacing w:after="120" w:line="320" w:lineRule="exact"/>
    </w:pPr>
    <w:rPr>
      <w:rFonts w:ascii="Arial" w:eastAsia="Times New Roman" w:hAnsi="Arial" w:cs="Times New Roman"/>
      <w:noProof/>
      <w:sz w:val="24"/>
      <w:szCs w:val="20"/>
      <w:lang w:val="x-none"/>
    </w:rPr>
  </w:style>
  <w:style w:type="character" w:customStyle="1" w:styleId="PHEContentslistChar">
    <w:name w:val="PHE Contents list Char"/>
    <w:link w:val="PHEContentslist"/>
    <w:rsid w:val="005E2618"/>
    <w:rPr>
      <w:rFonts w:ascii="Arial" w:eastAsia="Times New Roman" w:hAnsi="Arial" w:cs="Times New Roman"/>
      <w:noProof/>
      <w:sz w:val="24"/>
      <w:szCs w:val="20"/>
      <w:lang w:val="x-none"/>
    </w:rPr>
  </w:style>
  <w:style w:type="character" w:customStyle="1" w:styleId="PHEBulletpointsChar">
    <w:name w:val="PHE Bullet points Char"/>
    <w:link w:val="PHEBulletpoints"/>
    <w:rsid w:val="005E2618"/>
    <w:rPr>
      <w:rFonts w:ascii="Arial" w:eastAsia="Times New Roman" w:hAnsi="Arial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E2618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C176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76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37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3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C7E846FA25A41883EB17C27189F0D" ma:contentTypeVersion="10" ma:contentTypeDescription="Create a new document." ma:contentTypeScope="" ma:versionID="0451293be3665a55e6adf51f7689d729">
  <xsd:schema xmlns:xsd="http://www.w3.org/2001/XMLSchema" xmlns:xs="http://www.w3.org/2001/XMLSchema" xmlns:p="http://schemas.microsoft.com/office/2006/metadata/properties" xmlns:ns2="c97aaa05-bb0f-4673-8e6e-3473d94c959b" targetNamespace="http://schemas.microsoft.com/office/2006/metadata/properties" ma:root="true" ma:fieldsID="6dae7d09356e2922aacc94bd8503aae6" ns2:_="">
    <xsd:import namespace="c97aaa05-bb0f-4673-8e6e-3473d94c95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aaa05-bb0f-4673-8e6e-3473d94c95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5BE89D-33E7-4BF0-B1FA-5AF3EDA99D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A34454-CEC8-43B6-9790-B71DFE6862F8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c97aaa05-bb0f-4673-8e6e-3473d94c959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EA2A550-4E6A-4D63-85C8-82BB0D70E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7aaa05-bb0f-4673-8e6e-3473d94c95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4B826F-6BAD-47AA-8407-A3E338D246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seph's Catholic Primary School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Rothwell</dc:creator>
  <cp:keywords/>
  <dc:description/>
  <cp:lastModifiedBy>Kendall, Kevin</cp:lastModifiedBy>
  <cp:revision>2</cp:revision>
  <cp:lastPrinted>2022-07-11T12:10:00Z</cp:lastPrinted>
  <dcterms:created xsi:type="dcterms:W3CDTF">2022-07-18T09:56:00Z</dcterms:created>
  <dcterms:modified xsi:type="dcterms:W3CDTF">2022-07-1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C7E846FA25A41883EB17C27189F0D</vt:lpwstr>
  </property>
</Properties>
</file>